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 xml:space="preserve">117-e][301][NBIOT/eMTC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301][NBIOT/eMTC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301][NBIOT/eMTC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Noam Cayron</w:t>
            </w:r>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Huawei, HiSilicon</w:t>
            </w:r>
          </w:p>
        </w:tc>
        <w:tc>
          <w:tcPr>
            <w:tcW w:w="2835" w:type="dxa"/>
            <w:tcMar>
              <w:top w:w="0" w:type="dxa"/>
              <w:left w:w="108" w:type="dxa"/>
              <w:bottom w:w="0" w:type="dxa"/>
              <w:right w:w="108" w:type="dxa"/>
            </w:tcMar>
          </w:tcPr>
          <w:p w14:paraId="072B9B6F" w14:textId="44CB69E0" w:rsidR="00F40740" w:rsidRPr="00863337" w:rsidRDefault="00B00624" w:rsidP="00B00624">
            <w:r>
              <w:t>Odile Rollinger</w:t>
            </w:r>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r>
              <w:rPr>
                <w:lang w:eastAsia="zh-CN"/>
              </w:rPr>
              <w:t>Mungal Dhanda</w:t>
            </w:r>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Heading1"/>
        <w:snapToGrid w:val="0"/>
        <w:spacing w:before="120" w:after="120" w:line="288" w:lineRule="auto"/>
        <w:ind w:left="431" w:hanging="431"/>
        <w:rPr>
          <w:rFonts w:cs="Arial"/>
        </w:rPr>
      </w:pPr>
      <w:r>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TableGrid"/>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ListParagraph"/>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ListParagraph"/>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BodyText"/>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ListParagraph"/>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ListParagraph"/>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lastRenderedPageBreak/>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first round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TableGrid"/>
        <w:tblW w:w="0" w:type="auto"/>
        <w:tblLook w:val="04A0" w:firstRow="1" w:lastRow="0" w:firstColumn="1" w:lastColumn="0" w:noHBand="0" w:noVBand="1"/>
      </w:tblPr>
      <w:tblGrid>
        <w:gridCol w:w="9628"/>
      </w:tblGrid>
      <w:tr w:rsidR="00C40194" w:rsidRPr="00B91AB5" w14:paraId="42DE409F" w14:textId="77777777" w:rsidTr="00B433F8">
        <w:tc>
          <w:tcPr>
            <w:tcW w:w="9628" w:type="dxa"/>
          </w:tcPr>
          <w:p w14:paraId="07BC7DD8" w14:textId="77777777" w:rsidR="00C40194" w:rsidRPr="00B91AB5" w:rsidRDefault="00C40194" w:rsidP="00B433F8">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B433F8">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B433F8">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use the way of extending PCCH-Config-NB to provide the R17 paging carrier list configuration in SIB.</w:t>
            </w:r>
          </w:p>
          <w:p w14:paraId="6013B21C" w14:textId="77777777" w:rsidR="00C40194" w:rsidRPr="00B91AB5" w:rsidRDefault="00C40194" w:rsidP="00B433F8">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B433F8">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t>In this document, we will further discuss the remaining issues and give proposals.</w:t>
      </w:r>
    </w:p>
    <w:p w14:paraId="76530957" w14:textId="0E5C98DA" w:rsidR="00C40194" w:rsidRDefault="00C40194" w:rsidP="00C40194">
      <w:pPr>
        <w:pStyle w:val="Heading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BodyText"/>
        <w:snapToGrid w:val="0"/>
        <w:spacing w:before="60" w:after="180" w:line="288" w:lineRule="auto"/>
        <w:jc w:val="both"/>
        <w:rPr>
          <w:b/>
          <w:iCs/>
        </w:rPr>
      </w:pPr>
      <w:r w:rsidRPr="00B91AB5">
        <w:rPr>
          <w:b/>
          <w:bCs/>
          <w:highlight w:val="yellow"/>
          <w:lang w:eastAsia="zh-CN"/>
        </w:rPr>
        <w:lastRenderedPageBreak/>
        <w:t>(Has been agreed)</w:t>
      </w: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BodyText"/>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BodyText"/>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is allowed to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ListParagraph"/>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Rapporteur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ListParagraph"/>
        <w:numPr>
          <w:ilvl w:val="0"/>
          <w:numId w:val="24"/>
        </w:numPr>
        <w:spacing w:before="180"/>
        <w:ind w:firstLineChars="0"/>
        <w:rPr>
          <w:rFonts w:eastAsiaTheme="minorEastAsia"/>
          <w:lang w:val="en-GB" w:eastAsia="zh-CN"/>
        </w:rPr>
      </w:pPr>
      <w:r w:rsidRPr="00C40194">
        <w:rPr>
          <w:rFonts w:eastAsiaTheme="minorEastAsia"/>
          <w:lang w:val="en-GB" w:eastAsia="zh-CN"/>
        </w:rPr>
        <w:t>Which node can configure this timer? eNB or CN? Which signaling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B433F8">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BodyText"/>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BodyText"/>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B433F8">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B433F8">
            <w:pPr>
              <w:rPr>
                <w:b/>
                <w:bCs/>
                <w:lang w:val="en-GB" w:eastAsia="zh-CN"/>
              </w:rPr>
            </w:pPr>
            <w:r>
              <w:rPr>
                <w:b/>
                <w:bCs/>
                <w:lang w:val="en-GB" w:eastAsia="zh-CN"/>
              </w:rPr>
              <w:t>Comment</w:t>
            </w:r>
          </w:p>
        </w:tc>
      </w:tr>
      <w:tr w:rsidR="0084672F" w14:paraId="4AC41F50" w14:textId="77777777" w:rsidTr="00B433F8">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B433F8">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B433F8">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B433F8">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B433F8">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B433F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B433F8">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B433F8">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B433F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B433F8">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B433F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B433F8">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B433F8">
            <w:pPr>
              <w:spacing w:after="60"/>
              <w:rPr>
                <w:lang w:eastAsia="zh-CN"/>
              </w:rPr>
            </w:pPr>
          </w:p>
        </w:tc>
      </w:tr>
    </w:tbl>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UE is allowed to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B433F8">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B433F8">
            <w:pPr>
              <w:rPr>
                <w:b/>
                <w:bCs/>
                <w:lang w:val="en-GB" w:eastAsia="zh-CN"/>
              </w:rPr>
            </w:pPr>
            <w:r>
              <w:rPr>
                <w:b/>
                <w:bCs/>
                <w:lang w:val="en-GB" w:eastAsia="zh-CN"/>
              </w:rPr>
              <w:t>Comment</w:t>
            </w:r>
          </w:p>
        </w:tc>
      </w:tr>
      <w:tr w:rsidR="0084672F" w14:paraId="68B11BFD" w14:textId="77777777" w:rsidTr="00B433F8">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B433F8">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B433F8">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B433F8">
            <w:pPr>
              <w:spacing w:after="60"/>
              <w:rPr>
                <w:lang w:eastAsia="zh-CN"/>
              </w:rPr>
            </w:pPr>
          </w:p>
        </w:tc>
      </w:tr>
      <w:tr w:rsidR="0084672F" w14:paraId="49D825D0" w14:textId="77777777" w:rsidTr="00B433F8">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B433F8">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B433F8">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B433F8">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B433F8">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B433F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B433F8">
            <w:pPr>
              <w:spacing w:after="60"/>
              <w:rPr>
                <w:lang w:eastAsia="zh-CN"/>
              </w:rPr>
            </w:pPr>
          </w:p>
        </w:tc>
      </w:tr>
    </w:tbl>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B433F8">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B433F8">
            <w:pPr>
              <w:rPr>
                <w:b/>
                <w:bCs/>
                <w:lang w:val="en-GB" w:eastAsia="zh-CN"/>
              </w:rPr>
            </w:pPr>
            <w:r>
              <w:rPr>
                <w:b/>
                <w:bCs/>
                <w:lang w:val="en-GB" w:eastAsia="zh-CN"/>
              </w:rPr>
              <w:t>Comment</w:t>
            </w:r>
          </w:p>
        </w:tc>
      </w:tr>
      <w:tr w:rsidR="00B91AB5" w14:paraId="214C2C77" w14:textId="77777777" w:rsidTr="00B433F8">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B433F8">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B433F8">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B433F8">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B433F8">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B433F8">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B433F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B433F8">
            <w:pPr>
              <w:spacing w:after="60"/>
              <w:rPr>
                <w:lang w:eastAsia="zh-CN"/>
              </w:rPr>
            </w:pPr>
          </w:p>
        </w:tc>
      </w:tr>
    </w:tbl>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BodyText"/>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BodyText"/>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 xml:space="preserve">Option 3: in NAS signaling </w:t>
      </w:r>
    </w:p>
    <w:p w14:paraId="5362593B" w14:textId="1476B313" w:rsidR="0084672F" w:rsidRPr="0084672F" w:rsidRDefault="0084672F" w:rsidP="0084672F">
      <w:pPr>
        <w:pStyle w:val="BodyText"/>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B433F8">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B433F8">
            <w:pPr>
              <w:rPr>
                <w:b/>
                <w:bCs/>
                <w:lang w:val="en-GB" w:eastAsia="zh-CN"/>
              </w:rPr>
            </w:pPr>
            <w:r>
              <w:rPr>
                <w:b/>
                <w:bCs/>
                <w:lang w:val="en-GB" w:eastAsia="zh-CN"/>
              </w:rPr>
              <w:t>Comment</w:t>
            </w:r>
          </w:p>
        </w:tc>
      </w:tr>
      <w:tr w:rsidR="00B91AB5" w14:paraId="74BD7133" w14:textId="77777777" w:rsidTr="00B433F8">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level parameters, e.g., nB, RSRP threshold.</w:t>
            </w:r>
          </w:p>
        </w:tc>
      </w:tr>
      <w:tr w:rsidR="0084672F" w14:paraId="62A035E0" w14:textId="77777777" w:rsidTr="00B433F8">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B433F8">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B433F8">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B433F8">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B433F8">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bl>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 xml:space="preserve">Option 1: The unit of timer value is DRX cycle, please further indicate the suggested value range </w:t>
      </w:r>
    </w:p>
    <w:p w14:paraId="012B667F" w14:textId="37323079" w:rsidR="0084672F" w:rsidRPr="0084672F" w:rsidRDefault="0084672F" w:rsidP="0084672F">
      <w:pPr>
        <w:pStyle w:val="BodyText"/>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BodyText"/>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B433F8">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B433F8">
            <w:pPr>
              <w:rPr>
                <w:b/>
                <w:bCs/>
                <w:lang w:val="en-GB" w:eastAsia="zh-CN"/>
              </w:rPr>
            </w:pPr>
            <w:r>
              <w:rPr>
                <w:b/>
                <w:bCs/>
                <w:lang w:val="en-GB" w:eastAsia="zh-CN"/>
              </w:rPr>
              <w:t>Comment</w:t>
            </w:r>
          </w:p>
        </w:tc>
      </w:tr>
      <w:tr w:rsidR="00B91AB5" w14:paraId="5034FBA6" w14:textId="77777777" w:rsidTr="00B433F8">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B433F8">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B433F8">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B433F8">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B433F8">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B433F8">
            <w:pPr>
              <w:spacing w:after="60"/>
              <w:rPr>
                <w:lang w:eastAsia="zh-CN"/>
              </w:rPr>
            </w:pPr>
            <w:r>
              <w:rPr>
                <w:lang w:eastAsia="zh-CN"/>
              </w:rPr>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r>
              <w:rPr>
                <w:lang w:eastAsia="zh-CN"/>
              </w:rPr>
              <w:t xml:space="preserve">we have a timer in seconds for cell reselection with the range (0..21) so we do not see why seconds will not work. </w:t>
            </w:r>
            <w:r w:rsidR="006E79A7">
              <w:rPr>
                <w:lang w:eastAsia="zh-CN"/>
              </w:rPr>
              <w:t>W</w:t>
            </w:r>
            <w:r>
              <w:rPr>
                <w:lang w:eastAsia="zh-CN"/>
              </w:rPr>
              <w:t xml:space="preserve">e thing 10 – 40 s (which is </w:t>
            </w:r>
            <w:r w:rsidR="006E79A7">
              <w:rPr>
                <w:lang w:eastAsia="zh-CN"/>
              </w:rPr>
              <w:pgNum/>
              <w:t>lso</w:t>
            </w:r>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bl>
    <w:p w14:paraId="331BA571" w14:textId="685458A4" w:rsidR="0084672F" w:rsidRDefault="0084672F" w:rsidP="0084672F">
      <w:pPr>
        <w:pStyle w:val="BodyText"/>
        <w:snapToGrid w:val="0"/>
        <w:spacing w:before="60" w:after="60" w:line="288" w:lineRule="auto"/>
        <w:jc w:val="both"/>
        <w:rPr>
          <w:b/>
          <w:szCs w:val="24"/>
          <w:lang w:eastAsia="zh-CN"/>
        </w:rPr>
      </w:pPr>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B433F8">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B433F8">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B433F8">
            <w:pPr>
              <w:spacing w:after="60"/>
              <w:rPr>
                <w:lang w:eastAsia="zh-CN"/>
              </w:rPr>
            </w:pPr>
            <w:r>
              <w:rPr>
                <w:lang w:eastAsia="zh-CN"/>
              </w:rPr>
              <w:t>If value is configured i</w:t>
            </w:r>
            <w:r w:rsidR="001149C1">
              <w:rPr>
                <w:lang w:eastAsia="zh-CN"/>
              </w:rPr>
              <w:t xml:space="preserve">n seconds then it should be at least as long as the </w:t>
            </w:r>
            <w:r w:rsidR="00290053">
              <w:rPr>
                <w:lang w:eastAsia="zh-CN"/>
              </w:rPr>
              <w:t>2-DRX cycles.</w:t>
            </w:r>
          </w:p>
        </w:tc>
      </w:tr>
      <w:tr w:rsidR="0084672F" w14:paraId="5D0590C9" w14:textId="77777777" w:rsidTr="00B433F8">
        <w:tc>
          <w:tcPr>
            <w:tcW w:w="1413" w:type="dxa"/>
            <w:tcBorders>
              <w:top w:val="single" w:sz="4" w:space="0" w:color="auto"/>
              <w:left w:val="single" w:sz="4" w:space="0" w:color="auto"/>
              <w:bottom w:val="single" w:sz="4" w:space="0" w:color="auto"/>
              <w:right w:val="single" w:sz="4" w:space="0" w:color="auto"/>
            </w:tcBorders>
          </w:tcPr>
          <w:p w14:paraId="5AD1EA1D" w14:textId="77777777" w:rsidR="0084672F" w:rsidRPr="008F65ED" w:rsidRDefault="0084672F" w:rsidP="00B433F8">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77777777" w:rsidR="0084672F" w:rsidRPr="008F65ED" w:rsidRDefault="0084672F" w:rsidP="00B433F8">
            <w:pPr>
              <w:spacing w:after="60"/>
              <w:rPr>
                <w:lang w:eastAsia="zh-CN"/>
              </w:rPr>
            </w:pPr>
          </w:p>
        </w:tc>
      </w:tr>
      <w:tr w:rsidR="0084672F" w14:paraId="02E5539C" w14:textId="77777777" w:rsidTr="00583E10">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B433F8">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B433F8">
            <w:pPr>
              <w:spacing w:after="60"/>
              <w:rPr>
                <w:lang w:eastAsia="zh-CN"/>
              </w:rPr>
            </w:pPr>
          </w:p>
        </w:tc>
      </w:tr>
    </w:tbl>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Heading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ListParagraph"/>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ListParagraph"/>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r>
        <w:rPr>
          <w:rFonts w:hint="eastAsia"/>
          <w:bCs/>
          <w:lang w:val="en-GB" w:eastAsia="zh-CN"/>
        </w:rPr>
        <w:t>S</w:t>
      </w:r>
      <w:r>
        <w:rPr>
          <w:bCs/>
          <w:lang w:val="en-GB" w:eastAsia="zh-CN"/>
        </w:rPr>
        <w:t xml:space="preserve">preadtrum, Ericsson, </w:t>
      </w:r>
      <w:r>
        <w:rPr>
          <w:rFonts w:hint="eastAsia"/>
          <w:bCs/>
          <w:lang w:val="en-GB" w:eastAsia="zh-CN"/>
        </w:rPr>
        <w:t>M</w:t>
      </w:r>
      <w:r>
        <w:rPr>
          <w:bCs/>
          <w:lang w:val="en-GB" w:eastAsia="zh-CN"/>
        </w:rPr>
        <w:t>ediaTek</w:t>
      </w:r>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eNB can determine a CEL and send it to core network)</w:t>
      </w:r>
      <w:r>
        <w:rPr>
          <w:lang w:val="en-GB" w:eastAsia="zh-CN"/>
        </w:rPr>
        <w:t xml:space="preserve">. Or if </w:t>
      </w:r>
      <w:r>
        <w:rPr>
          <w:lang w:val="en-GB"/>
        </w:rPr>
        <w:t xml:space="preserve">the UE cannot provide any information, the eNB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BodyText"/>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 xml:space="preserve">QC think this report only provides a short term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Ericsson think this is better than nothing. Huawei thinks it is useful for eNB, and it is not the only information that can be used.</w:t>
      </w:r>
    </w:p>
    <w:p w14:paraId="40A138CB" w14:textId="77777777" w:rsidR="00CD1C92" w:rsidRPr="00CD1C92" w:rsidRDefault="00CD1C92" w:rsidP="00CD1C92">
      <w:pPr>
        <w:pStyle w:val="ListParagraph"/>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B433F8">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B433F8">
            <w:pPr>
              <w:rPr>
                <w:b/>
                <w:bCs/>
                <w:color w:val="auto"/>
                <w:lang w:val="en-GB" w:eastAsia="zh-CN"/>
              </w:rPr>
            </w:pPr>
            <w:r>
              <w:rPr>
                <w:b/>
                <w:bCs/>
                <w:lang w:val="en-GB" w:eastAsia="zh-CN"/>
              </w:rP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B433F8">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B433F8">
            <w:pPr>
              <w:rPr>
                <w:b/>
                <w:bCs/>
                <w:lang w:val="en-GB" w:eastAsia="zh-CN"/>
              </w:rPr>
            </w:pPr>
            <w:r>
              <w:rPr>
                <w:b/>
                <w:bCs/>
                <w:lang w:val="en-GB" w:eastAsia="zh-CN"/>
              </w:rPr>
              <w:t>Comment</w:t>
            </w:r>
          </w:p>
        </w:tc>
      </w:tr>
      <w:tr w:rsidR="00B91AB5" w14:paraId="6A640851" w14:textId="77777777" w:rsidTr="00B433F8">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ListParagraph"/>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ListParagraph"/>
              <w:numPr>
                <w:ilvl w:val="0"/>
                <w:numId w:val="26"/>
              </w:numPr>
              <w:spacing w:after="60"/>
              <w:ind w:firstLineChars="0"/>
              <w:rPr>
                <w:lang w:eastAsia="zh-CN"/>
              </w:rPr>
            </w:pPr>
            <w:r>
              <w:rPr>
                <w:lang w:val="en-GB" w:eastAsia="zh-CN"/>
              </w:rPr>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we don’t think it’s useful to the eNB.</w:t>
            </w:r>
          </w:p>
          <w:p w14:paraId="78F2693F" w14:textId="7A98CB7D" w:rsidR="00B91AB5" w:rsidRDefault="00E52634" w:rsidP="00E52634">
            <w:pPr>
              <w:pStyle w:val="ListParagraph"/>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eNB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eNB for evaluating the status of a UE in connected mode. So such UE report is not so </w:t>
            </w:r>
            <w:r>
              <w:rPr>
                <w:rFonts w:hint="eastAsia"/>
                <w:lang w:eastAsia="zh-CN"/>
              </w:rPr>
              <w:t>essential</w:t>
            </w:r>
            <w:r>
              <w:rPr>
                <w:lang w:eastAsia="zh-CN"/>
              </w:rPr>
              <w:t>.</w:t>
            </w:r>
          </w:p>
        </w:tc>
      </w:tr>
      <w:tr w:rsidR="00B91AB5" w14:paraId="1C896489" w14:textId="77777777" w:rsidTr="00B433F8">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And, since this is an estimation over some relatively long period, the exact time it is given should not matter much, and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B433F8">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than UE measurement report should not be made mandator</w:t>
            </w:r>
            <w:r w:rsidR="00B6501C">
              <w:rPr>
                <w:lang w:eastAsia="zh-CN"/>
              </w:rPr>
              <w:t>y and the network should not assign coverage-based paging carrier if the measurement report is missing.</w:t>
            </w:r>
          </w:p>
        </w:tc>
      </w:tr>
      <w:tr w:rsidR="00B91AB5" w14:paraId="6553F2DF" w14:textId="77777777" w:rsidTr="00B433F8">
        <w:tc>
          <w:tcPr>
            <w:tcW w:w="1413" w:type="dxa"/>
            <w:tcBorders>
              <w:top w:val="single" w:sz="4" w:space="0" w:color="auto"/>
              <w:left w:val="single" w:sz="4" w:space="0" w:color="auto"/>
              <w:bottom w:val="single" w:sz="4" w:space="0" w:color="auto"/>
              <w:right w:val="single" w:sz="4" w:space="0" w:color="auto"/>
            </w:tcBorders>
          </w:tcPr>
          <w:p w14:paraId="5114F088" w14:textId="77777777" w:rsidR="00B91AB5" w:rsidRDefault="00B91AB5" w:rsidP="00B91AB5">
            <w:pP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B5C6EFE" w14:textId="77777777" w:rsidR="00B91AB5" w:rsidRPr="00B91AB5" w:rsidRDefault="00B91AB5" w:rsidP="00B91AB5">
            <w:pPr>
              <w:rPr>
                <w:lang w:eastAsia="zh-CN"/>
              </w:rPr>
            </w:pPr>
          </w:p>
        </w:tc>
        <w:tc>
          <w:tcPr>
            <w:tcW w:w="6945" w:type="dxa"/>
            <w:tcBorders>
              <w:top w:val="single" w:sz="4" w:space="0" w:color="auto"/>
              <w:left w:val="single" w:sz="4" w:space="0" w:color="auto"/>
              <w:bottom w:val="single" w:sz="4" w:space="0" w:color="auto"/>
              <w:right w:val="single" w:sz="4" w:space="0" w:color="auto"/>
            </w:tcBorders>
          </w:tcPr>
          <w:p w14:paraId="141ADB18" w14:textId="77777777" w:rsidR="00B91AB5" w:rsidRPr="008F65ED" w:rsidRDefault="00B91AB5" w:rsidP="00B91AB5">
            <w:pPr>
              <w:spacing w:after="60"/>
              <w:rPr>
                <w:lang w:eastAsia="zh-CN"/>
              </w:rPr>
            </w:pP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Heading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In SIB, coverage specific nB is supported, e.g., a common nB value is configured for the R17 paging carrier(s) with same Rmax (npdcch-NumRepetitionPaging)</w:t>
      </w:r>
      <w:r>
        <w:rPr>
          <w:bCs/>
          <w:lang w:eastAsia="zh-CN"/>
        </w:rPr>
        <w:t xml:space="preserve">”. </w:t>
      </w:r>
      <w:r>
        <w:rPr>
          <w:rFonts w:hint="eastAsia"/>
          <w:bCs/>
          <w:lang w:eastAsia="zh-CN"/>
        </w:rPr>
        <w:t>And</w:t>
      </w:r>
      <w:r>
        <w:rPr>
          <w:bCs/>
          <w:lang w:eastAsia="zh-CN"/>
        </w:rPr>
        <w:t xml:space="preserve"> later, we have another agreement that “</w:t>
      </w:r>
      <w:r w:rsidRPr="00EA3878">
        <w:rPr>
          <w:i/>
        </w:rPr>
        <w:t>Rmax may be configured per carrier or per carrier group (coverage level)”</w:t>
      </w:r>
      <w:r>
        <w:t xml:space="preserve">. Then companies can have the understanding that Rmax cannot </w:t>
      </w:r>
      <w:r w:rsidRPr="00FD29A0">
        <w:t>represent</w:t>
      </w:r>
      <w:r>
        <w:t xml:space="preserve"> the coverage level, or in other word, </w:t>
      </w:r>
      <w:r>
        <w:rPr>
          <w:bCs/>
          <w:lang w:eastAsia="en-GB"/>
        </w:rPr>
        <w:t>Rmax</w:t>
      </w:r>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r>
        <w:rPr>
          <w:bCs/>
          <w:lang w:eastAsia="en-GB"/>
        </w:rPr>
        <w:t xml:space="preserve">So the </w:t>
      </w:r>
      <w:r>
        <w:t>main part of the first agreement, e.g., “</w:t>
      </w:r>
      <w:r w:rsidRPr="00346AA9">
        <w:rPr>
          <w:bCs/>
          <w:i/>
          <w:lang w:eastAsia="zh-CN"/>
        </w:rPr>
        <w:t>coverage specific nB is supported</w:t>
      </w:r>
      <w:r>
        <w:t>” has no issue, but the remaining part may cause confusion. Company gi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ListParagraph"/>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nB is supported, e.g., a common nB value is configured for the R17 paging carrier(s) with </w:t>
      </w:r>
      <w:r w:rsidRPr="009412B7">
        <w:rPr>
          <w:b/>
          <w:lang w:eastAsia="zh-CN"/>
        </w:rPr>
        <w:t>same</w:t>
      </w:r>
      <w:del w:id="1"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2"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B433F8">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B433F8">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B433F8">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B433F8">
            <w:pPr>
              <w:rPr>
                <w:b/>
                <w:bCs/>
                <w:lang w:val="en-GB" w:eastAsia="zh-CN"/>
              </w:rPr>
            </w:pPr>
            <w:r>
              <w:rPr>
                <w:b/>
                <w:bCs/>
                <w:lang w:val="en-GB" w:eastAsia="zh-CN"/>
              </w:rPr>
              <w:t>Comment</w:t>
            </w:r>
          </w:p>
        </w:tc>
      </w:tr>
      <w:tr w:rsidR="00E52634" w14:paraId="08189B0C" w14:textId="77777777" w:rsidTr="00B433F8">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B433F8">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B433F8">
            <w:pPr>
              <w:spacing w:after="60"/>
              <w:rPr>
                <w:lang w:eastAsia="zh-CN"/>
              </w:rPr>
            </w:pPr>
          </w:p>
        </w:tc>
      </w:tr>
      <w:tr w:rsidR="00E52634" w14:paraId="3E41D160" w14:textId="77777777" w:rsidTr="00B433F8">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B433F8">
            <w:pPr>
              <w:rPr>
                <w:lang w:eastAsia="zh-CN"/>
              </w:rPr>
            </w:pPr>
            <w:r>
              <w:rPr>
                <w:lang w:eastAsia="zh-CN"/>
              </w:rPr>
              <w:lastRenderedPageBreak/>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B433F8">
            <w:pPr>
              <w:spacing w:after="60"/>
              <w:rPr>
                <w:lang w:eastAsia="zh-CN"/>
              </w:rPr>
            </w:pPr>
          </w:p>
        </w:tc>
      </w:tr>
      <w:tr w:rsidR="00E52634" w14:paraId="0402494D" w14:textId="77777777" w:rsidTr="00B433F8">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B433F8">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B433F8">
            <w:pPr>
              <w:spacing w:after="60"/>
              <w:rPr>
                <w:lang w:eastAsia="zh-CN"/>
              </w:rPr>
            </w:pPr>
          </w:p>
        </w:tc>
      </w:tr>
      <w:tr w:rsidR="00B6501C" w14:paraId="0117F4E6" w14:textId="77777777" w:rsidTr="00B433F8">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B433F8">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B433F8">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B433F8">
            <w:pPr>
              <w:spacing w:after="60"/>
              <w:rPr>
                <w:lang w:eastAsia="zh-CN"/>
              </w:rPr>
            </w:pPr>
            <w:r>
              <w:rPr>
                <w:lang w:eastAsia="zh-CN"/>
              </w:rPr>
              <w:t xml:space="preserve">This </w:t>
            </w:r>
            <w:r w:rsidR="00B37BAE">
              <w:rPr>
                <w:lang w:eastAsia="zh-CN"/>
              </w:rPr>
              <w:t>refinement of the agreement of course does not mean all paging carrier for a given coverage level are required to have the same Rmax,</w:t>
            </w:r>
          </w:p>
        </w:tc>
      </w:tr>
    </w:tbl>
    <w:p w14:paraId="70DD7E4F" w14:textId="77777777" w:rsidR="00E52634" w:rsidRPr="00E52634" w:rsidRDefault="00E52634" w:rsidP="00E52634">
      <w:pPr>
        <w:rPr>
          <w:lang w:val="en-GB"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B433F8">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B433F8">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7E021F65" w14:textId="77777777" w:rsidR="00FF2359" w:rsidRDefault="00FF2359" w:rsidP="00B724B7">
      <w:pPr>
        <w:rPr>
          <w:b/>
          <w:lang w:val="en-GB"/>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r>
              <w:rPr>
                <w:bCs/>
                <w:lang w:val="en-GB" w:eastAsia="zh-CN"/>
              </w:rPr>
              <w:t xml:space="preserve">we need to discuss the behaviour for the case where the UE had a coverage based configuration before establishing the connection and is released </w:t>
            </w:r>
            <w:r w:rsidR="008A5DB6">
              <w:rPr>
                <w:bCs/>
                <w:lang w:val="en-GB" w:eastAsia="zh-CN"/>
              </w:rPr>
              <w:t>w/o</w:t>
            </w:r>
            <w:r>
              <w:rPr>
                <w:bCs/>
                <w:lang w:val="en-GB" w:eastAsia="zh-CN"/>
              </w:rPr>
              <w:t xml:space="preserve"> the eNB contacting the CN. i.e the </w:t>
            </w:r>
            <w:r w:rsidR="008A5DB6">
              <w:rPr>
                <w:bCs/>
                <w:lang w:val="en-GB" w:eastAsia="zh-CN"/>
              </w:rPr>
              <w:t xml:space="preserve">WUS </w:t>
            </w:r>
            <w:r>
              <w:rPr>
                <w:bCs/>
                <w:lang w:val="en-GB" w:eastAsia="zh-CN"/>
              </w:rPr>
              <w:t>‘noLastCellUpdate’</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t>One option would be that</w:t>
            </w:r>
            <w:r w:rsidR="00B00624">
              <w:rPr>
                <w:bCs/>
                <w:lang w:val="en-GB" w:eastAsia="zh-CN"/>
              </w:rPr>
              <w:t xml:space="preserve"> the UE keep the configuration it had before to avoid mismatch with the eNB.</w:t>
            </w:r>
            <w:r w:rsidR="00501D33">
              <w:rPr>
                <w:bCs/>
                <w:lang w:val="en-GB" w:eastAsia="zh-CN"/>
              </w:rPr>
              <w:t xml:space="preserve"> T</w:t>
            </w:r>
            <w:r>
              <w:rPr>
                <w:bCs/>
                <w:lang w:val="en-GB" w:eastAsia="zh-CN"/>
              </w:rPr>
              <w:t xml:space="preserve">he second option is to do nothing special, the case should be quite rare and the mismatch not critical as the eNB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t>We have a preference for option2, i.e. no specific behaviour, UE follows the RRCConnectionReleas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w:t>
            </w:r>
            <w:r>
              <w:rPr>
                <w:bCs/>
                <w:lang w:val="en-GB" w:eastAsia="zh-CN"/>
              </w:rPr>
              <w:t xml:space="preserve">no specific behaviour, UE follows the </w:t>
            </w:r>
            <w:r w:rsidRPr="00965F68">
              <w:rPr>
                <w:bCs/>
                <w:i/>
                <w:iCs/>
                <w:lang w:val="en-GB" w:eastAsia="zh-CN"/>
              </w:rPr>
              <w:t>RRCConnectionRelease</w:t>
            </w:r>
            <w:r>
              <w:rPr>
                <w:bCs/>
                <w:lang w:val="en-GB" w:eastAsia="zh-CN"/>
              </w:rPr>
              <w:t xml:space="preserve"> message</w:t>
            </w:r>
            <w:r w:rsidR="00965F68">
              <w:rPr>
                <w:bCs/>
                <w:lang w:val="en-GB" w:eastAsia="zh-CN"/>
              </w:rPr>
              <w:t xml:space="preserve"> </w:t>
            </w:r>
            <w:r>
              <w:rPr>
                <w:bCs/>
                <w:lang w:val="en-GB" w:eastAsia="zh-CN"/>
              </w:rPr>
              <w:t xml:space="preserve">and it is responsibility of eNB to </w:t>
            </w:r>
            <w:r w:rsidR="00965F68">
              <w:rPr>
                <w:bCs/>
                <w:lang w:val="en-GB" w:eastAsia="zh-CN"/>
              </w:rPr>
              <w:t xml:space="preserve">set contents of </w:t>
            </w:r>
            <w:r w:rsidR="00965F68" w:rsidRPr="00965F68">
              <w:rPr>
                <w:bCs/>
                <w:i/>
                <w:iCs/>
                <w:lang w:val="en-GB" w:eastAsia="zh-CN"/>
              </w:rPr>
              <w:t>RRCConnectionRelease</w:t>
            </w:r>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r w:rsidR="00495495">
              <w:rPr>
                <w:bCs/>
                <w:lang w:val="en-GB" w:eastAsia="zh-CN"/>
              </w:rPr>
              <w:t>Rmax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Rmax and all carriers for the same cover</w:t>
            </w:r>
            <w:r w:rsidR="007A17B7">
              <w:rPr>
                <w:bCs/>
                <w:lang w:val="en-GB" w:eastAsia="zh-CN"/>
              </w:rPr>
              <w:t>age group u</w:t>
            </w:r>
            <w:r w:rsidR="00EA65E9">
              <w:rPr>
                <w:bCs/>
                <w:lang w:val="en-GB" w:eastAsia="zh-CN"/>
              </w:rPr>
              <w:t>se the this Rmax</w:t>
            </w:r>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r w:rsidR="00EA65E9">
              <w:rPr>
                <w:bCs/>
                <w:lang w:val="en-GB" w:eastAsia="zh-CN"/>
              </w:rPr>
              <w:t>a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t xml:space="preserve">Alt 2: </w:t>
            </w:r>
            <w:r w:rsidR="00286D00">
              <w:rPr>
                <w:bCs/>
                <w:lang w:val="en-GB" w:eastAsia="zh-CN"/>
              </w:rPr>
              <w:t xml:space="preserve">Third option is to make Rmax in pcch-Config-17vx mandatory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B433F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lastRenderedPageBreak/>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047B" w14:textId="77777777" w:rsidR="009E6366" w:rsidRDefault="009E6366">
      <w:pPr>
        <w:spacing w:after="0"/>
      </w:pPr>
      <w:r>
        <w:separator/>
      </w:r>
    </w:p>
  </w:endnote>
  <w:endnote w:type="continuationSeparator" w:id="0">
    <w:p w14:paraId="799A1121" w14:textId="77777777" w:rsidR="009E6366" w:rsidRDefault="009E6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2BC6A" w14:textId="77777777" w:rsidR="004071C6" w:rsidRDefault="00407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BC16" w14:textId="77777777" w:rsidR="004071C6" w:rsidRDefault="00407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E4AFE" w14:textId="77777777" w:rsidR="004071C6" w:rsidRDefault="00407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7B9B8" w14:textId="77777777" w:rsidR="009E6366" w:rsidRDefault="009E6366">
      <w:pPr>
        <w:spacing w:after="0"/>
      </w:pPr>
      <w:r>
        <w:separator/>
      </w:r>
    </w:p>
  </w:footnote>
  <w:footnote w:type="continuationSeparator" w:id="0">
    <w:p w14:paraId="0D330178" w14:textId="77777777" w:rsidR="009E6366" w:rsidRDefault="009E63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D555C" w:rsidRDefault="008D555C"/>
  <w:p w14:paraId="7D3237DF" w14:textId="77777777" w:rsidR="008D555C" w:rsidRDefault="008D555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56FF2" w14:textId="77777777" w:rsidR="004071C6" w:rsidRDefault="004071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52C90" w14:textId="77777777" w:rsidR="004071C6" w:rsidRDefault="00407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2385034"/>
    <w:multiLevelType w:val="hybridMultilevel"/>
    <w:tmpl w:val="3A2AE6D8"/>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0" w15:restartNumberingAfterBreak="0">
    <w:nsid w:val="57A76EFA"/>
    <w:multiLevelType w:val="hybridMultilevel"/>
    <w:tmpl w:val="9466AA8E"/>
    <w:lvl w:ilvl="0" w:tplc="A01A8886">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965EF7"/>
    <w:multiLevelType w:val="hybridMultilevel"/>
    <w:tmpl w:val="F000BCB2"/>
    <w:lvl w:ilvl="0" w:tplc="A01A88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9"/>
  </w:num>
  <w:num w:numId="4">
    <w:abstractNumId w:val="24"/>
  </w:num>
  <w:num w:numId="5">
    <w:abstractNumId w:val="22"/>
  </w:num>
  <w:num w:numId="6">
    <w:abstractNumId w:val="11"/>
  </w:num>
  <w:num w:numId="7">
    <w:abstractNumId w:val="12"/>
  </w:num>
  <w:num w:numId="8">
    <w:abstractNumId w:val="18"/>
  </w:num>
  <w:num w:numId="9">
    <w:abstractNumId w:val="17"/>
  </w:num>
  <w:num w:numId="10">
    <w:abstractNumId w:val="3"/>
  </w:num>
  <w:num w:numId="11">
    <w:abstractNumId w:val="9"/>
  </w:num>
  <w:num w:numId="12">
    <w:abstractNumId w:val="7"/>
  </w:num>
  <w:num w:numId="13">
    <w:abstractNumId w:val="4"/>
  </w:num>
  <w:num w:numId="14">
    <w:abstractNumId w:val="8"/>
  </w:num>
  <w:num w:numId="15">
    <w:abstractNumId w:val="13"/>
  </w:num>
  <w:num w:numId="16">
    <w:abstractNumId w:val="21"/>
  </w:num>
  <w:num w:numId="17">
    <w:abstractNumId w:val="14"/>
  </w:num>
  <w:num w:numId="18">
    <w:abstractNumId w:val="16"/>
  </w:num>
  <w:num w:numId="19">
    <w:abstractNumId w:val="25"/>
  </w:num>
  <w:num w:numId="20">
    <w:abstractNumId w:val="5"/>
  </w:num>
  <w:num w:numId="21">
    <w:abstractNumId w:val="2"/>
  </w:num>
  <w:num w:numId="22">
    <w:abstractNumId w:val="15"/>
  </w:num>
  <w:num w:numId="23">
    <w:abstractNumId w:val="6"/>
  </w:num>
  <w:num w:numId="24">
    <w:abstractNumId w:val="20"/>
  </w:num>
  <w:num w:numId="25">
    <w:abstractNumId w:val="1"/>
  </w:num>
  <w:num w:numId="26">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 w:type="character" w:customStyle="1" w:styleId="UnresolvedMention3">
    <w:name w:val="Unresolved Mention3"/>
    <w:basedOn w:val="DefaultParagraphFont"/>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DCA504-4ECB-43A8-85FD-8681AF9DD2D3}">
  <ds:schemaRefs>
    <ds:schemaRef ds:uri="http://schemas.openxmlformats.org/officeDocument/2006/bibliography"/>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287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QC</cp:lastModifiedBy>
  <cp:revision>42</cp:revision>
  <cp:lastPrinted>2017-03-22T08:13:00Z</cp:lastPrinted>
  <dcterms:created xsi:type="dcterms:W3CDTF">2022-02-23T16:37:00Z</dcterms:created>
  <dcterms:modified xsi:type="dcterms:W3CDTF">2022-02-2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